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A76F7A" w14:textId="07823CD9" w:rsidR="00E33A0B" w:rsidRPr="00A2694F" w:rsidRDefault="00621F17">
      <w:pPr>
        <w:pStyle w:val="Heading1"/>
        <w:rPr>
          <w:color w:val="C0504D" w:themeColor="accent2"/>
          <w:u w:val="single"/>
        </w:rPr>
      </w:pPr>
      <w:bookmarkStart w:id="0" w:name="git-commands-reference-guide"/>
      <w:r w:rsidRPr="00A2694F">
        <w:rPr>
          <w:color w:val="C0504D" w:themeColor="accent2"/>
          <w:u w:val="single"/>
        </w:rPr>
        <w:t>Sample Project Git</w:t>
      </w:r>
    </w:p>
    <w:p w14:paraId="3B50AC01" w14:textId="77777777" w:rsidR="00E33A0B" w:rsidRPr="00A2694F" w:rsidRDefault="00000000">
      <w:pPr>
        <w:pStyle w:val="Heading2"/>
        <w:rPr>
          <w:color w:val="C0504D" w:themeColor="accent2"/>
          <w:u w:val="single"/>
        </w:rPr>
      </w:pPr>
      <w:bookmarkStart w:id="1" w:name="introduction"/>
      <w:r w:rsidRPr="00A2694F">
        <w:rPr>
          <w:color w:val="C0504D" w:themeColor="accent2"/>
          <w:u w:val="single"/>
        </w:rPr>
        <w:t>1. Introduction</w:t>
      </w:r>
    </w:p>
    <w:p w14:paraId="20E3832D" w14:textId="56C153B4" w:rsidR="00E33A0B" w:rsidRDefault="00000000">
      <w:pPr>
        <w:pStyle w:val="FirstParagraph"/>
      </w:pPr>
      <w:r>
        <w:t xml:space="preserve">This document </w:t>
      </w:r>
      <w:r w:rsidR="00696311">
        <w:t xml:space="preserve">has git </w:t>
      </w:r>
      <w:r>
        <w:t>commands</w:t>
      </w:r>
      <w:r w:rsidR="00696311">
        <w:t xml:space="preserve"> implemented</w:t>
      </w:r>
      <w:r>
        <w:t xml:space="preserve"> for version control </w:t>
      </w:r>
      <w:r w:rsidR="00696311">
        <w:t>of sample project.</w:t>
      </w:r>
    </w:p>
    <w:p w14:paraId="532C0800" w14:textId="77777777" w:rsidR="00E33A0B" w:rsidRPr="00A2694F" w:rsidRDefault="00000000">
      <w:pPr>
        <w:pStyle w:val="Heading2"/>
        <w:rPr>
          <w:color w:val="C0504D" w:themeColor="accent2"/>
          <w:u w:val="single"/>
        </w:rPr>
      </w:pPr>
      <w:bookmarkStart w:id="2" w:name="project-setup-and-initialization"/>
      <w:bookmarkEnd w:id="1"/>
      <w:r w:rsidRPr="00A2694F">
        <w:rPr>
          <w:color w:val="C0504D" w:themeColor="accent2"/>
          <w:u w:val="single"/>
        </w:rPr>
        <w:t>2. Project Setup and Initialization</w:t>
      </w:r>
    </w:p>
    <w:p w14:paraId="264402DE" w14:textId="1A2EC2C3" w:rsidR="00696311" w:rsidRPr="00A2694F" w:rsidRDefault="00000000" w:rsidP="00696311">
      <w:pPr>
        <w:pStyle w:val="Heading3"/>
        <w:rPr>
          <w:color w:val="C0504D" w:themeColor="accent2"/>
        </w:rPr>
      </w:pPr>
      <w:bookmarkStart w:id="3" w:name="creating-a-new-local-repository"/>
      <w:r w:rsidRPr="00A2694F">
        <w:rPr>
          <w:color w:val="C0504D" w:themeColor="accent2"/>
        </w:rPr>
        <w:t>2.1 Creating a New Local Repository</w:t>
      </w:r>
    </w:p>
    <w:p w14:paraId="628FCD7D" w14:textId="77777777" w:rsidR="00E33A0B" w:rsidRDefault="00000000">
      <w:pPr>
        <w:numPr>
          <w:ilvl w:val="0"/>
          <w:numId w:val="3"/>
        </w:numPr>
      </w:pPr>
      <w:r>
        <w:t>Create and initialize the project:</w:t>
      </w:r>
    </w:p>
    <w:p w14:paraId="41CB26E7" w14:textId="77777777" w:rsidR="00E33A0B" w:rsidRDefault="00000000">
      <w:pPr>
        <w:pStyle w:val="SourceCode"/>
        <w:numPr>
          <w:ilvl w:val="0"/>
          <w:numId w:val="1"/>
        </w:numPr>
      </w:pPr>
      <w:proofErr w:type="spellStart"/>
      <w:r>
        <w:rPr>
          <w:rStyle w:val="VerbatimChar"/>
        </w:rPr>
        <w:t>mkdir</w:t>
      </w:r>
      <w:proofErr w:type="spellEnd"/>
      <w:r>
        <w:rPr>
          <w:rStyle w:val="VerbatimChar"/>
        </w:rPr>
        <w:t xml:space="preserve"> sample-project</w:t>
      </w:r>
      <w:r>
        <w:br/>
      </w:r>
      <w:r>
        <w:rPr>
          <w:rStyle w:val="VerbatimChar"/>
        </w:rPr>
        <w:t>cd sample-project</w:t>
      </w:r>
      <w:r>
        <w:br/>
      </w:r>
      <w:r>
        <w:rPr>
          <w:rStyle w:val="VerbatimChar"/>
        </w:rPr>
        <w:t xml:space="preserve">git </w:t>
      </w:r>
      <w:proofErr w:type="spellStart"/>
      <w:r>
        <w:rPr>
          <w:rStyle w:val="VerbatimChar"/>
        </w:rPr>
        <w:t>init</w:t>
      </w:r>
      <w:proofErr w:type="spellEnd"/>
    </w:p>
    <w:p w14:paraId="29A03460" w14:textId="77777777" w:rsidR="00E33A0B" w:rsidRDefault="00000000">
      <w:pPr>
        <w:numPr>
          <w:ilvl w:val="0"/>
          <w:numId w:val="3"/>
        </w:numPr>
      </w:pPr>
      <w:r>
        <w:t>Create initial project files:</w:t>
      </w:r>
    </w:p>
    <w:p w14:paraId="02061328" w14:textId="77777777" w:rsidR="00E33A0B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touch index.html</w:t>
      </w:r>
    </w:p>
    <w:p w14:paraId="3E199590" w14:textId="77777777" w:rsidR="00E33A0B" w:rsidRDefault="00000000">
      <w:pPr>
        <w:numPr>
          <w:ilvl w:val="0"/>
          <w:numId w:val="3"/>
        </w:numPr>
      </w:pPr>
      <w:r>
        <w:t>Make the first commit:</w:t>
      </w:r>
    </w:p>
    <w:p w14:paraId="768B7959" w14:textId="77777777" w:rsidR="00E33A0B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git </w:t>
      </w:r>
      <w:proofErr w:type="gramStart"/>
      <w:r>
        <w:rPr>
          <w:rStyle w:val="VerbatimChar"/>
        </w:rPr>
        <w:t>add .</w:t>
      </w:r>
      <w:proofErr w:type="gramEnd"/>
      <w:r>
        <w:br/>
      </w:r>
      <w:r>
        <w:rPr>
          <w:rStyle w:val="VerbatimChar"/>
        </w:rPr>
        <w:t>git commit -m "Initial commit"</w:t>
      </w:r>
    </w:p>
    <w:p w14:paraId="5FBB397A" w14:textId="77777777" w:rsidR="00E33A0B" w:rsidRPr="00A2694F" w:rsidRDefault="00000000">
      <w:pPr>
        <w:pStyle w:val="Heading3"/>
        <w:rPr>
          <w:color w:val="C0504D" w:themeColor="accent2"/>
        </w:rPr>
      </w:pPr>
      <w:bookmarkStart w:id="4" w:name="connecting-to-github"/>
      <w:bookmarkEnd w:id="3"/>
      <w:r w:rsidRPr="00A2694F">
        <w:rPr>
          <w:color w:val="C0504D" w:themeColor="accent2"/>
        </w:rPr>
        <w:t>2.2 Connecting to GitHub</w:t>
      </w:r>
    </w:p>
    <w:p w14:paraId="2C98D7C3" w14:textId="72CD0AAB" w:rsidR="00E33A0B" w:rsidRDefault="00000000">
      <w:pPr>
        <w:pStyle w:val="FirstParagraph"/>
      </w:pPr>
      <w:r>
        <w:t>After creating a repository on GitHub, link</w:t>
      </w:r>
      <w:r w:rsidR="00696311">
        <w:t xml:space="preserve">ing </w:t>
      </w:r>
      <w:r>
        <w:t>local repository:</w:t>
      </w:r>
    </w:p>
    <w:p w14:paraId="7E9A1087" w14:textId="77777777" w:rsidR="00E33A0B" w:rsidRDefault="00000000">
      <w:pPr>
        <w:numPr>
          <w:ilvl w:val="0"/>
          <w:numId w:val="4"/>
        </w:numPr>
      </w:pPr>
      <w:r>
        <w:t>Add the remote repository:</w:t>
      </w:r>
    </w:p>
    <w:p w14:paraId="7A6EF918" w14:textId="618FEB71" w:rsidR="00E33A0B" w:rsidRDefault="00000000" w:rsidP="00A2694F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git remote add origin </w:t>
      </w:r>
      <w:r w:rsidR="00A2694F" w:rsidRPr="00A2694F">
        <w:rPr>
          <w:rStyle w:val="VerbatimChar"/>
        </w:rPr>
        <w:t>https://github.com/sanskruti019/MyGitRepo.git</w:t>
      </w:r>
    </w:p>
    <w:p w14:paraId="0E571112" w14:textId="77777777" w:rsidR="00E33A0B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git branch -M main</w:t>
      </w:r>
      <w:r>
        <w:br/>
      </w:r>
      <w:r>
        <w:rPr>
          <w:rStyle w:val="VerbatimChar"/>
        </w:rPr>
        <w:t>git push -u origin main</w:t>
      </w:r>
    </w:p>
    <w:p w14:paraId="3D36A30D" w14:textId="77777777" w:rsidR="00E33A0B" w:rsidRPr="00A2694F" w:rsidRDefault="00000000">
      <w:pPr>
        <w:pStyle w:val="Heading2"/>
        <w:rPr>
          <w:color w:val="C0504D" w:themeColor="accent2"/>
          <w:u w:val="single"/>
        </w:rPr>
      </w:pPr>
      <w:bookmarkStart w:id="5" w:name="branch-management"/>
      <w:bookmarkEnd w:id="2"/>
      <w:bookmarkEnd w:id="4"/>
      <w:r w:rsidRPr="00A2694F">
        <w:rPr>
          <w:color w:val="C0504D" w:themeColor="accent2"/>
          <w:u w:val="single"/>
        </w:rPr>
        <w:t>3. Branch Management</w:t>
      </w:r>
    </w:p>
    <w:p w14:paraId="5B27CBA6" w14:textId="20BC8596" w:rsidR="00696311" w:rsidRPr="00A2694F" w:rsidRDefault="00000000" w:rsidP="00696311">
      <w:pPr>
        <w:pStyle w:val="Heading3"/>
        <w:rPr>
          <w:color w:val="C0504D" w:themeColor="accent2"/>
        </w:rPr>
      </w:pPr>
      <w:bookmarkStart w:id="6" w:name="creating-and-managing-branches"/>
      <w:r w:rsidRPr="00A2694F">
        <w:rPr>
          <w:color w:val="C0504D" w:themeColor="accent2"/>
        </w:rPr>
        <w:t>3.1 Creating and Managing Branches</w:t>
      </w:r>
    </w:p>
    <w:p w14:paraId="49304625" w14:textId="77777777" w:rsidR="00E33A0B" w:rsidRDefault="00000000">
      <w:pPr>
        <w:numPr>
          <w:ilvl w:val="0"/>
          <w:numId w:val="5"/>
        </w:numPr>
      </w:pPr>
      <w:r>
        <w:t>Create and switch to a new branch:</w:t>
      </w:r>
    </w:p>
    <w:p w14:paraId="5BFFD9CC" w14:textId="77777777" w:rsidR="00E33A0B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git checkout -b feature/update-readme</w:t>
      </w:r>
    </w:p>
    <w:p w14:paraId="01535795" w14:textId="77777777" w:rsidR="00E33A0B" w:rsidRDefault="00000000">
      <w:pPr>
        <w:numPr>
          <w:ilvl w:val="0"/>
          <w:numId w:val="5"/>
        </w:numPr>
      </w:pPr>
      <w:r>
        <w:t>List branches:</w:t>
      </w:r>
    </w:p>
    <w:p w14:paraId="755394E4" w14:textId="77777777" w:rsidR="00E33A0B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git branch          # Local branches</w:t>
      </w:r>
      <w:r>
        <w:br/>
      </w:r>
      <w:r>
        <w:rPr>
          <w:rStyle w:val="VerbatimChar"/>
        </w:rPr>
        <w:t>git branch -r       # Remote branches</w:t>
      </w:r>
      <w:r>
        <w:br/>
      </w:r>
      <w:r>
        <w:rPr>
          <w:rStyle w:val="VerbatimChar"/>
        </w:rPr>
        <w:t>git branch -a       # All branches</w:t>
      </w:r>
    </w:p>
    <w:p w14:paraId="2283DDA6" w14:textId="77777777" w:rsidR="00E33A0B" w:rsidRPr="00A2694F" w:rsidRDefault="00000000">
      <w:pPr>
        <w:pStyle w:val="Heading3"/>
        <w:rPr>
          <w:color w:val="C0504D" w:themeColor="accent2"/>
        </w:rPr>
      </w:pPr>
      <w:bookmarkStart w:id="7" w:name="working-with-files"/>
      <w:bookmarkEnd w:id="6"/>
      <w:r w:rsidRPr="00A2694F">
        <w:rPr>
          <w:color w:val="C0504D" w:themeColor="accent2"/>
        </w:rPr>
        <w:lastRenderedPageBreak/>
        <w:t>3.2 Working with Files</w:t>
      </w:r>
    </w:p>
    <w:p w14:paraId="37DB0132" w14:textId="318B14C5" w:rsidR="00E33A0B" w:rsidRDefault="00000000">
      <w:pPr>
        <w:pStyle w:val="FirstParagraph"/>
      </w:pPr>
      <w:r>
        <w:t>Managing files and changes in repository:</w:t>
      </w:r>
    </w:p>
    <w:p w14:paraId="67C9B779" w14:textId="77777777" w:rsidR="00E33A0B" w:rsidRDefault="00000000">
      <w:pPr>
        <w:numPr>
          <w:ilvl w:val="0"/>
          <w:numId w:val="6"/>
        </w:numPr>
      </w:pPr>
      <w:r>
        <w:t>Create and modify files:</w:t>
      </w:r>
    </w:p>
    <w:p w14:paraId="409094C5" w14:textId="77777777" w:rsidR="00E33A0B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echo "# Sample Project" &gt; README.md</w:t>
      </w:r>
    </w:p>
    <w:p w14:paraId="05A80E0E" w14:textId="77777777" w:rsidR="00E33A0B" w:rsidRDefault="00000000">
      <w:pPr>
        <w:numPr>
          <w:ilvl w:val="0"/>
          <w:numId w:val="6"/>
        </w:numPr>
      </w:pPr>
      <w:r>
        <w:t>Stage and commit changes:</w:t>
      </w:r>
    </w:p>
    <w:p w14:paraId="1B2FE350" w14:textId="77777777" w:rsidR="00E33A0B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git add README.md</w:t>
      </w:r>
      <w:r>
        <w:br/>
      </w:r>
      <w:r>
        <w:rPr>
          <w:rStyle w:val="VerbatimChar"/>
        </w:rPr>
        <w:t>git commit -m "Add README with project description"</w:t>
      </w:r>
    </w:p>
    <w:p w14:paraId="17303EB2" w14:textId="77777777" w:rsidR="00E33A0B" w:rsidRDefault="00000000">
      <w:pPr>
        <w:numPr>
          <w:ilvl w:val="0"/>
          <w:numId w:val="6"/>
        </w:numPr>
      </w:pPr>
      <w:r>
        <w:t>Push changes to remote:</w:t>
      </w:r>
    </w:p>
    <w:p w14:paraId="30E1E2D8" w14:textId="77777777" w:rsidR="00E33A0B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git push -u origin feature/update-readme</w:t>
      </w:r>
    </w:p>
    <w:p w14:paraId="64C84A70" w14:textId="77777777" w:rsidR="00E33A0B" w:rsidRPr="00A2694F" w:rsidRDefault="00000000">
      <w:pPr>
        <w:pStyle w:val="Heading2"/>
        <w:rPr>
          <w:color w:val="C0504D" w:themeColor="accent2"/>
          <w:u w:val="single"/>
        </w:rPr>
      </w:pPr>
      <w:bookmarkStart w:id="8" w:name="merging-and-cleanup"/>
      <w:bookmarkEnd w:id="5"/>
      <w:bookmarkEnd w:id="7"/>
      <w:r w:rsidRPr="00A2694F">
        <w:rPr>
          <w:color w:val="C0504D" w:themeColor="accent2"/>
          <w:u w:val="single"/>
        </w:rPr>
        <w:t>4. Merging and Cleanup</w:t>
      </w:r>
    </w:p>
    <w:p w14:paraId="72DC9FF3" w14:textId="77777777" w:rsidR="00E33A0B" w:rsidRPr="00A2694F" w:rsidRDefault="00000000">
      <w:pPr>
        <w:pStyle w:val="Heading3"/>
        <w:rPr>
          <w:color w:val="C0504D" w:themeColor="accent2"/>
        </w:rPr>
      </w:pPr>
      <w:bookmarkStart w:id="9" w:name="merging-changes"/>
      <w:r w:rsidRPr="00A2694F">
        <w:rPr>
          <w:color w:val="C0504D" w:themeColor="accent2"/>
        </w:rPr>
        <w:t>4.1 Merging Changes</w:t>
      </w:r>
    </w:p>
    <w:p w14:paraId="14F11162" w14:textId="2847798E" w:rsidR="00E33A0B" w:rsidRDefault="00000000">
      <w:pPr>
        <w:pStyle w:val="FirstParagraph"/>
      </w:pPr>
      <w:r>
        <w:t>When feature development is complete, merg</w:t>
      </w:r>
      <w:r w:rsidR="00696311">
        <w:t>ing</w:t>
      </w:r>
      <w:r>
        <w:t xml:space="preserve"> changes into the main branch:</w:t>
      </w:r>
    </w:p>
    <w:p w14:paraId="7F34A9D9" w14:textId="77777777" w:rsidR="00E33A0B" w:rsidRDefault="00000000">
      <w:pPr>
        <w:numPr>
          <w:ilvl w:val="0"/>
          <w:numId w:val="7"/>
        </w:numPr>
      </w:pPr>
      <w:r>
        <w:t>Prepare for merge:</w:t>
      </w:r>
    </w:p>
    <w:p w14:paraId="2264F474" w14:textId="77777777" w:rsidR="00E33A0B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git checkout main</w:t>
      </w:r>
      <w:r>
        <w:br/>
      </w:r>
      <w:r>
        <w:rPr>
          <w:rStyle w:val="VerbatimChar"/>
        </w:rPr>
        <w:t>git pull origin main</w:t>
      </w:r>
    </w:p>
    <w:p w14:paraId="1602BB1E" w14:textId="77777777" w:rsidR="00E33A0B" w:rsidRDefault="00000000">
      <w:pPr>
        <w:numPr>
          <w:ilvl w:val="0"/>
          <w:numId w:val="7"/>
        </w:numPr>
      </w:pPr>
      <w:r>
        <w:t>Perform the merge:</w:t>
      </w:r>
    </w:p>
    <w:p w14:paraId="01D1317D" w14:textId="77777777" w:rsidR="00E33A0B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git merge feature/update-readme</w:t>
      </w:r>
      <w:r>
        <w:br/>
      </w:r>
      <w:r>
        <w:rPr>
          <w:rStyle w:val="VerbatimChar"/>
        </w:rPr>
        <w:t>git push origin main</w:t>
      </w:r>
    </w:p>
    <w:p w14:paraId="516435BE" w14:textId="77777777" w:rsidR="00E33A0B" w:rsidRPr="00A2694F" w:rsidRDefault="00000000">
      <w:pPr>
        <w:pStyle w:val="Heading3"/>
        <w:rPr>
          <w:color w:val="C0504D" w:themeColor="accent2"/>
        </w:rPr>
      </w:pPr>
      <w:bookmarkStart w:id="10" w:name="branch-cleanup"/>
      <w:bookmarkEnd w:id="9"/>
      <w:r w:rsidRPr="00A2694F">
        <w:rPr>
          <w:color w:val="C0504D" w:themeColor="accent2"/>
        </w:rPr>
        <w:t>4.2 Branch Cleanup</w:t>
      </w:r>
    </w:p>
    <w:p w14:paraId="0C6E8FBF" w14:textId="77777777" w:rsidR="00E33A0B" w:rsidRDefault="00000000">
      <w:pPr>
        <w:pStyle w:val="FirstParagraph"/>
      </w:pPr>
      <w:r>
        <w:t>After successful merges, clean up unnecessary branches:</w:t>
      </w:r>
    </w:p>
    <w:p w14:paraId="088D5514" w14:textId="77777777" w:rsidR="00E33A0B" w:rsidRDefault="00000000">
      <w:pPr>
        <w:numPr>
          <w:ilvl w:val="0"/>
          <w:numId w:val="8"/>
        </w:numPr>
      </w:pPr>
      <w:r>
        <w:t>Delete local branch:</w:t>
      </w:r>
    </w:p>
    <w:p w14:paraId="310586B5" w14:textId="77777777" w:rsidR="00E33A0B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git branch -d feature/update-readme</w:t>
      </w:r>
    </w:p>
    <w:p w14:paraId="3C0D8833" w14:textId="77777777" w:rsidR="00E33A0B" w:rsidRDefault="00000000">
      <w:pPr>
        <w:numPr>
          <w:ilvl w:val="0"/>
          <w:numId w:val="8"/>
        </w:numPr>
      </w:pPr>
      <w:r>
        <w:t>Delete remote branch:</w:t>
      </w:r>
    </w:p>
    <w:p w14:paraId="6E2EDA13" w14:textId="77777777" w:rsidR="00E33A0B" w:rsidRPr="00273B21" w:rsidRDefault="00000000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git push origin --delete feature/update-readme</w:t>
      </w:r>
    </w:p>
    <w:p w14:paraId="5244462C" w14:textId="77777777" w:rsidR="00273B21" w:rsidRDefault="00273B21" w:rsidP="00273B21">
      <w:pPr>
        <w:pStyle w:val="SourceCode"/>
        <w:rPr>
          <w:rStyle w:val="VerbatimChar"/>
        </w:rPr>
      </w:pPr>
    </w:p>
    <w:p w14:paraId="0E9EA411" w14:textId="77777777" w:rsidR="00273B21" w:rsidRDefault="00273B21" w:rsidP="00273B21">
      <w:pPr>
        <w:pStyle w:val="SourceCode"/>
        <w:rPr>
          <w:rStyle w:val="VerbatimChar"/>
        </w:rPr>
      </w:pPr>
    </w:p>
    <w:p w14:paraId="2A786AA6" w14:textId="77777777" w:rsidR="00273B21" w:rsidRPr="00273B21" w:rsidRDefault="00273B21" w:rsidP="00273B21">
      <w:pPr>
        <w:pStyle w:val="SourceCode"/>
        <w:rPr>
          <w:rStyle w:val="VerbatimChar"/>
          <w:rFonts w:asciiTheme="minorHAnsi" w:hAnsiTheme="minorHAnsi"/>
          <w:sz w:val="24"/>
        </w:rPr>
      </w:pPr>
    </w:p>
    <w:p w14:paraId="4485FA39" w14:textId="77777777" w:rsidR="00273B21" w:rsidRDefault="00273B21" w:rsidP="00273B21">
      <w:pPr>
        <w:pStyle w:val="SourceCode"/>
        <w:rPr>
          <w:rStyle w:val="VerbatimChar"/>
        </w:rPr>
      </w:pPr>
    </w:p>
    <w:p w14:paraId="7997A3CE" w14:textId="77777777" w:rsidR="00273B21" w:rsidRPr="00273B21" w:rsidRDefault="00273B21" w:rsidP="00273B21">
      <w:pPr>
        <w:pStyle w:val="SourceCode"/>
        <w:rPr>
          <w:rFonts w:asciiTheme="majorHAnsi" w:hAnsiTheme="majorHAnsi" w:cstheme="majorHAnsi"/>
          <w:b/>
          <w:bCs/>
          <w:color w:val="FF0000"/>
          <w:u w:val="single"/>
        </w:rPr>
      </w:pPr>
      <w:r w:rsidRPr="00273B21">
        <w:rPr>
          <w:rFonts w:asciiTheme="majorHAnsi" w:hAnsiTheme="majorHAnsi" w:cstheme="majorHAnsi"/>
          <w:b/>
          <w:bCs/>
          <w:color w:val="FF0000"/>
          <w:u w:val="single"/>
        </w:rPr>
        <w:lastRenderedPageBreak/>
        <w:t>Key Questions Answered</w:t>
      </w:r>
    </w:p>
    <w:p w14:paraId="49741E81" w14:textId="77777777" w:rsidR="00273B21" w:rsidRDefault="00273B21" w:rsidP="00273B21">
      <w:pPr>
        <w:pStyle w:val="SourceCode"/>
      </w:pPr>
    </w:p>
    <w:p w14:paraId="06C320B2" w14:textId="77777777" w:rsidR="00273B21" w:rsidRDefault="00273B21" w:rsidP="00273B21">
      <w:pPr>
        <w:pStyle w:val="SourceCode"/>
      </w:pPr>
      <w:r>
        <w:t>1. How will you set up the project for version control and push it to GitHub?</w:t>
      </w:r>
    </w:p>
    <w:p w14:paraId="0D96E0B6" w14:textId="77777777" w:rsidR="00273B21" w:rsidRDefault="00273B21" w:rsidP="00273B21">
      <w:pPr>
        <w:pStyle w:val="SourceCode"/>
      </w:pPr>
      <w:r>
        <w:t xml:space="preserve">-Initialize a Git repository locally using git </w:t>
      </w:r>
      <w:proofErr w:type="spellStart"/>
      <w:r>
        <w:t>init.</w:t>
      </w:r>
      <w:proofErr w:type="spellEnd"/>
    </w:p>
    <w:p w14:paraId="7037638E" w14:textId="77777777" w:rsidR="00273B21" w:rsidRDefault="00273B21" w:rsidP="00273B21">
      <w:pPr>
        <w:pStyle w:val="SourceCode"/>
      </w:pPr>
      <w:r>
        <w:t>-Create a corresponding repository on GitHub.</w:t>
      </w:r>
    </w:p>
    <w:p w14:paraId="17F33CB1" w14:textId="77777777" w:rsidR="00273B21" w:rsidRDefault="00273B21" w:rsidP="00273B21">
      <w:pPr>
        <w:pStyle w:val="SourceCode"/>
      </w:pPr>
      <w:r>
        <w:t>-Link the local repository to GitHub using git remote add origin.</w:t>
      </w:r>
    </w:p>
    <w:p w14:paraId="696C20C0" w14:textId="77777777" w:rsidR="00273B21" w:rsidRDefault="00273B21" w:rsidP="00273B21">
      <w:pPr>
        <w:pStyle w:val="SourceCode"/>
      </w:pPr>
      <w:r>
        <w:t>-Stage, commit, and push the initial changes to the main branch with git push -u origin main.</w:t>
      </w:r>
    </w:p>
    <w:p w14:paraId="74314668" w14:textId="77777777" w:rsidR="00273B21" w:rsidRDefault="00273B21" w:rsidP="00273B21">
      <w:pPr>
        <w:pStyle w:val="SourceCode"/>
      </w:pPr>
    </w:p>
    <w:p w14:paraId="2166E9C3" w14:textId="77777777" w:rsidR="00273B21" w:rsidRDefault="00273B21" w:rsidP="00273B21">
      <w:pPr>
        <w:pStyle w:val="SourceCode"/>
      </w:pPr>
      <w:r>
        <w:t>2. What steps will you take to create, push, and manage branches effectively?</w:t>
      </w:r>
    </w:p>
    <w:p w14:paraId="3E69D3DF" w14:textId="77777777" w:rsidR="00273B21" w:rsidRDefault="00273B21" w:rsidP="00273B21">
      <w:pPr>
        <w:pStyle w:val="SourceCode"/>
      </w:pPr>
      <w:r>
        <w:t>-Use git checkout -b &lt;branch-name&gt; to create and switch to a new branch.</w:t>
      </w:r>
    </w:p>
    <w:p w14:paraId="7CF1F271" w14:textId="77777777" w:rsidR="00273B21" w:rsidRDefault="00273B21" w:rsidP="00273B21">
      <w:pPr>
        <w:pStyle w:val="SourceCode"/>
      </w:pPr>
      <w:r>
        <w:t>-After making changes, stage and commit them. Push the branch using git push -u origin &lt;branch-name&gt;.</w:t>
      </w:r>
    </w:p>
    <w:p w14:paraId="68EED07C" w14:textId="77777777" w:rsidR="00273B21" w:rsidRDefault="00273B21" w:rsidP="00273B21">
      <w:pPr>
        <w:pStyle w:val="SourceCode"/>
      </w:pPr>
      <w:r>
        <w:t>-Manage changes and reviews using GitHub's pull request functionality.</w:t>
      </w:r>
    </w:p>
    <w:p w14:paraId="2CC11391" w14:textId="77777777" w:rsidR="00273B21" w:rsidRDefault="00273B21" w:rsidP="00273B21">
      <w:pPr>
        <w:pStyle w:val="SourceCode"/>
      </w:pPr>
    </w:p>
    <w:p w14:paraId="06187872" w14:textId="77777777" w:rsidR="00273B21" w:rsidRDefault="00273B21" w:rsidP="00273B21">
      <w:pPr>
        <w:pStyle w:val="SourceCode"/>
      </w:pPr>
      <w:r>
        <w:t>3. How will you ensure the changes in the feature branch are merged into the main branch?</w:t>
      </w:r>
    </w:p>
    <w:p w14:paraId="447305FF" w14:textId="77777777" w:rsidR="00273B21" w:rsidRDefault="00273B21" w:rsidP="00273B21">
      <w:pPr>
        <w:pStyle w:val="SourceCode"/>
      </w:pPr>
      <w:r>
        <w:t>-Submit a pull request from the feature branch on GitHub.</w:t>
      </w:r>
    </w:p>
    <w:p w14:paraId="0BB9ECDE" w14:textId="77777777" w:rsidR="00273B21" w:rsidRDefault="00273B21" w:rsidP="00273B21">
      <w:pPr>
        <w:pStyle w:val="SourceCode"/>
      </w:pPr>
      <w:r>
        <w:t>-After review, merge the changes into the main branch through GitHub.</w:t>
      </w:r>
    </w:p>
    <w:p w14:paraId="76C0C355" w14:textId="77777777" w:rsidR="00273B21" w:rsidRDefault="00273B21" w:rsidP="00273B21">
      <w:pPr>
        <w:pStyle w:val="SourceCode"/>
      </w:pPr>
      <w:r>
        <w:t>-Pull the updated main branch locally using git pull.</w:t>
      </w:r>
    </w:p>
    <w:p w14:paraId="5C12870B" w14:textId="77777777" w:rsidR="00273B21" w:rsidRDefault="00273B21" w:rsidP="00273B21">
      <w:pPr>
        <w:pStyle w:val="SourceCode"/>
      </w:pPr>
    </w:p>
    <w:p w14:paraId="4DD391E1" w14:textId="77777777" w:rsidR="00273B21" w:rsidRDefault="00273B21" w:rsidP="00273B21">
      <w:pPr>
        <w:pStyle w:val="SourceCode"/>
      </w:pPr>
      <w:r>
        <w:t>4. What commands will you use to clean up unused branches locally and remotely?</w:t>
      </w:r>
    </w:p>
    <w:p w14:paraId="5FF16E9E" w14:textId="77777777" w:rsidR="00273B21" w:rsidRDefault="00273B21" w:rsidP="00273B21">
      <w:pPr>
        <w:pStyle w:val="SourceCode"/>
      </w:pPr>
      <w:r>
        <w:t>-To delete a branch locally, use git branch -d &lt;branch-name&gt;.</w:t>
      </w:r>
    </w:p>
    <w:p w14:paraId="65D7F12C" w14:textId="4C2D94D7" w:rsidR="00273B21" w:rsidRDefault="00273B21" w:rsidP="00273B21">
      <w:pPr>
        <w:pStyle w:val="SourceCode"/>
      </w:pPr>
      <w:r>
        <w:t>-To remove the branch remotely, use git push origin --delete &lt;branch-name&gt;.</w:t>
      </w:r>
    </w:p>
    <w:p w14:paraId="6510B60B" w14:textId="77777777" w:rsidR="00273B21" w:rsidRDefault="00273B21" w:rsidP="00273B21">
      <w:pPr>
        <w:pStyle w:val="Compact"/>
        <w:ind w:left="240"/>
      </w:pPr>
      <w:bookmarkStart w:id="11" w:name="document-information"/>
      <w:bookmarkEnd w:id="8"/>
      <w:bookmarkEnd w:id="10"/>
    </w:p>
    <w:p w14:paraId="3A6F89D5" w14:textId="5951B5C8" w:rsidR="00E33A0B" w:rsidRDefault="00273B21" w:rsidP="00273B21">
      <w:pPr>
        <w:pStyle w:val="Compact"/>
        <w:ind w:left="240"/>
      </w:pPr>
      <w:r>
        <w:t>Name</w:t>
      </w:r>
      <w:r w:rsidR="00000000">
        <w:t xml:space="preserve">: </w:t>
      </w:r>
      <w:r w:rsidR="00A2694F">
        <w:t>Sanskruti Kakad</w:t>
      </w:r>
    </w:p>
    <w:p w14:paraId="6407728A" w14:textId="70B878D2" w:rsidR="00E33A0B" w:rsidRDefault="00000000" w:rsidP="00273B21">
      <w:pPr>
        <w:pStyle w:val="Compact"/>
        <w:ind w:left="240"/>
      </w:pPr>
      <w:r>
        <w:t xml:space="preserve">Date </w:t>
      </w:r>
      <w:r w:rsidR="00A2694F">
        <w:t xml:space="preserve">  </w:t>
      </w:r>
      <w:r w:rsidR="00273B21">
        <w:t xml:space="preserve">of </w:t>
      </w:r>
      <w:proofErr w:type="gramStart"/>
      <w:r w:rsidR="00273B21">
        <w:t>submission</w:t>
      </w:r>
      <w:r w:rsidR="00A2694F">
        <w:t xml:space="preserve">  </w:t>
      </w:r>
      <w:r>
        <w:t>:</w:t>
      </w:r>
      <w:proofErr w:type="gramEnd"/>
      <w:r>
        <w:t xml:space="preserve"> </w:t>
      </w:r>
      <w:r w:rsidR="002C220B">
        <w:t>5</w:t>
      </w:r>
      <w:r w:rsidR="00696311">
        <w:t>/01/2025</w:t>
      </w:r>
    </w:p>
    <w:bookmarkEnd w:id="0"/>
    <w:bookmarkEnd w:id="11"/>
    <w:p w14:paraId="478ED5D0" w14:textId="3F6CCA74" w:rsidR="00E33A0B" w:rsidRDefault="00E33A0B" w:rsidP="00273B21">
      <w:pPr>
        <w:pStyle w:val="FirstParagraph"/>
      </w:pPr>
    </w:p>
    <w:sectPr w:rsidR="00E33A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F481AB" w14:textId="77777777" w:rsidR="009B7940" w:rsidRDefault="009B7940">
      <w:pPr>
        <w:spacing w:after="0"/>
      </w:pPr>
      <w:r>
        <w:separator/>
      </w:r>
    </w:p>
  </w:endnote>
  <w:endnote w:type="continuationSeparator" w:id="0">
    <w:p w14:paraId="033D8BAD" w14:textId="77777777" w:rsidR="009B7940" w:rsidRDefault="009B79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129837" w14:textId="77777777" w:rsidR="009B7940" w:rsidRDefault="009B7940">
      <w:r>
        <w:separator/>
      </w:r>
    </w:p>
  </w:footnote>
  <w:footnote w:type="continuationSeparator" w:id="0">
    <w:p w14:paraId="29FF0FB3" w14:textId="77777777" w:rsidR="009B7940" w:rsidRDefault="009B79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BA0E5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860471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986204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83954478">
    <w:abstractNumId w:val="0"/>
  </w:num>
  <w:num w:numId="2" w16cid:durableId="3005008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552659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981184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503778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87427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80865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318447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994263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25965687">
    <w:abstractNumId w:val="1"/>
  </w:num>
  <w:num w:numId="11" w16cid:durableId="7663923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741671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520998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74986166">
    <w:abstractNumId w:val="1"/>
  </w:num>
  <w:num w:numId="15" w16cid:durableId="5186606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3A0B"/>
    <w:rsid w:val="001D0DCF"/>
    <w:rsid w:val="00273B21"/>
    <w:rsid w:val="002C220B"/>
    <w:rsid w:val="00375889"/>
    <w:rsid w:val="00383B0F"/>
    <w:rsid w:val="00556CE1"/>
    <w:rsid w:val="00621F17"/>
    <w:rsid w:val="00696311"/>
    <w:rsid w:val="008957DC"/>
    <w:rsid w:val="009B7940"/>
    <w:rsid w:val="00A2694F"/>
    <w:rsid w:val="00D77DD1"/>
    <w:rsid w:val="00DC5701"/>
    <w:rsid w:val="00E33A0B"/>
    <w:rsid w:val="00E62FD0"/>
    <w:rsid w:val="00EA7DA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C68EB"/>
  <w15:docId w15:val="{600DB814-FF67-4433-8CEE-D40649FA6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424</Words>
  <Characters>2418</Characters>
  <Application>Microsoft Office Word</Application>
  <DocSecurity>0</DocSecurity>
  <Lines>20</Lines>
  <Paragraphs>5</Paragraphs>
  <ScaleCrop>false</ScaleCrop>
  <Company/>
  <LinksUpToDate>false</LinksUpToDate>
  <CharactersWithSpaces>2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nskruti Kakad</dc:creator>
  <cp:keywords/>
  <cp:lastModifiedBy>Sanskruti Kakad</cp:lastModifiedBy>
  <cp:revision>3</cp:revision>
  <dcterms:created xsi:type="dcterms:W3CDTF">2025-01-06T12:49:00Z</dcterms:created>
  <dcterms:modified xsi:type="dcterms:W3CDTF">2025-01-06T14:26:00Z</dcterms:modified>
</cp:coreProperties>
</file>